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วามไม่แน่นอนในการวัด</w:t>
      </w:r>
      <w:r>
        <w:t xml:space="preserve"> </w:t>
      </w:r>
      <w:r>
        <w:t xml:space="preserve">(6.4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ราม) สวัสดีครับนักเรียน วันนี้เรามาเรียนอยู่ห้อง สส ครับผม ครูรามติวารีครับ เรามาพบกันในหัวข้อ 1.2.3 ครับ ความไม่แน่นอนในการวัด ตอนนี้ขึ้นมามัธยมศึกษาปีที่ 4 นะครับ บทแรกของวิชาฟิสิกส์ สิ่งที่เราต้องเรียนรู้ไปด้วยกันนะ การบ้านใด ๆ ก็ตามเนี่ย มีปัจจัยมาเกี่ยวข้องในอะไรบ้าง ที่ทำให้ผลการวัดของเรานี่มันแม่นยำ เที่ยงตรง หรือแน่นอนได้นะครับ จุดประสงค์ของการเรียนรู้ข้อนี้คืออะไร นะครับ ก็คือพี่หนึ่งครับ อธิบายความสำคัญของการเลือกใช้เครื่องมือวัด อธิบายความสำคัญของการเลือกใช้เครื่องมือวัด ให้เหมาะสมกับสิ่งที่ต้องการวัด อากาศการเลือกใช้เครื่องมือนะครับ อย่างเช่น อุปกรณ์ที่ปรากฏในนี้คือ เรียนคงเคยเห็นตลับเมตร ไมโครมิเตอร์ ไมโครมิเตอร์ คืออันนี้คือไมโครมิเตอร์ เป็นอุปกรณ์ที่ใช้ในการวัดสิ่งที่มีขนาดเล็ก ๆ อย่างเช่นถ้าเราต้องการวัดความหนาของไม้เบอร์นี้คือลักษณะของมีปากคีบ 2 อันนะครับ อันนี้คือเวอร์เนียร์นะครับ เพราะฉะนั้นตัวที่เกี่ยวข้อง คือตัวเครื่องมือวัดเหล่านี้ ในขณะที่เรานำเสนออย่างเช่นตลับเมตร ไมโครมิเตอร์ แล้วก็มีเวอร์เนียร์คาลิปเปอร์ ที่ 2 ครับ บอกได้ว่าธรรมชาติของการวัดมีความคลาดเคลื่อนเสมอ มีความคลาดเคลื่อนเสมอ มีอะไรบ้าง เครื่องวัด 1 วิธีการบ้านอีก 1 และประสบการณ์ของผู้วัด รวมทั้งสภาพแวดล้อม คำว่า</w:t>
      </w:r>
      <w:r>
        <w:t xml:space="preserve"> </w:t>
      </w:r>
      <w:r>
        <w:t xml:space="preserve">“</w:t>
      </w:r>
      <w:r>
        <w:t xml:space="preserve">สภาพแวดล้อม</w:t>
      </w:r>
      <w:r>
        <w:t xml:space="preserve">”</w:t>
      </w:r>
      <w:r>
        <w:t xml:space="preserve"> </w:t>
      </w:r>
      <w:r>
        <w:t xml:space="preserve">คือสภาพคลังแสง ที่ส่งผลต่อการมองเห็น ความร้อนที่อาจส่งผลต่อสิ่งที่จะวัดสัญญาณที่รบกวนอื่น ๆ ตัวอย่างเช่นนะครับ ติดตามนี้ครับ เส้นรอบวงของขวดน้ำนะครับ 2. ขวดน้ำยังน้ำที่ตั้งอยู่นี่ครับ ถ้าเราต้องการวัดเส้นรอบวงนะครับ ว่าอย่าทองเท่าไรเราใช้ไม้บรรทัดแล้วก็ใส่วัดสายวัดตัวนะครับ มีตัวเลือกมีตัวเลือกประสงค์ของกิจกรรมนี้คืออะไร ก็คือเปรียบเทียบความเหมาะสมของเครื่องมือที่ใช้ในการวัด อันนี้คือตามนี้นะครับ ก็ถือว่าให้นักเรียนวัดเส้นรอบวงของขวดน้ำ โดยใช้ไม้บรรทัด และสายวัดที่ 2. ก็คือบันทึกผลการวัด แล้วอภิปรายและเปรียบเทียบความยากง่ายของผลลัพธ์ ให้ออกแบบการทดลองสำหรับนักเรียนนักเรียน เรียนออนไลน์อยู่ที่บ้านไหมครับ ถ้าสมมติว่าเรามีไม้บรรทัดพลาสติกเป็นพลาสติกอย่างนี้นะครับ เป็นพลาสติก ออกแบบดูว่าแล้วจะเอาไม้บรรทัดนี่ งานหรือถ้าเป็นน้ำแข็งไปวัดพระศรีหรือยัง ได้นิดหน่อยแต่ว่าถ้ามากเกินไปอาจจะหักได้นะครับ นักเรียนคิดว่าเอามันคันนี่ไปล้อมรอบปวด เพื่อที่จะวัดเส้นรอบวงผลลัพธ์ก็ไม่แน่นะครับ อาจจะไม่ชัดหักก่อน ลองดูว่าเราจะออกแบบการทดลองนี้อย่างไรนะครับ สำหรับสายวัดงาน ว่าสายวะเนี่ยโอเคแน่นอนก็คือ มารับอ้ายได้นะครับ เรายอมรับได้ไหมครับ ก็อยากให้นักเรียนนี่ลองออกแบบดูให้ตัวเลือกใส่ตัวเลือก แล้วนักเรียนก็เอาเส้นเชือกนี่ มาสำหรับตัวขวดละวัดความยาวได้ไหม นะไปตรวจเฉย ๆ นะฮะมีวิธีการที่ทำให้วัดได้แม่นยำกว่านั้น อันนี้เขตทางเลือกในการที่แนะนำนักเรียนไปว่าควรนักเรียนหาได้อยู่แล้ว เส้นเชือกหาได้อยู่แล้วนั้นท่านมีอยู่แล้ว สายวัดนะฮะ ถ้าไม่มีก็ยืมจากข้างบ้านข้างบ้าน ไม่มีไฟข้างบ้านต่อนะครับ ส่วนข้างเจอในเอามาวัดได้นะครับ จุดประสงค์ของกิจกรรมนี้ ที่ต้องการฝึกให้นักเรียนวัด และบันทึกผลการทดลองนะครับ ทีนี้คำถามที่ปัจจัยใดคิดว่าปัจจัยใดบ้าง ที่มีผลต่อความคลาดเคลื่อนในการวัดของเรา ถ้านักเรียนทำการบ้านแล้วนะครับ ก็คือเรามาคิดกันว่ามีปัจจัยใดบ้างที่เกี่ยวข้องกับความคลาดเคลื่อนที่เกิดขึ้นจากการวัดในนะครับ ใกล้ถึงความแม่นยำ ความแม่นยำนี้ส่วนใหญ่ ก็คือเป็นของเครื่องมือวัดครับ อย่างที่ยกตัวอย่างไปเมื่อกี้ในการประชุมมีไมโครมิเตอร์ มีอันนี้เขาจะเปิดแล้วก็มีไม้บรรทัดนะครับ เครื่องมือ มีวิธีการวัด ที่วิธีการวัดด้วยนะครับ สิ่งแวดล้อมด้วย สุดท้ายที่ฝังดินไว้ โอเคถ้าเรามีดินสอที่มีความยาวเท่ากันเลยนะครับ แต่ใช้เครื่องมือวัดที่มีสเกลไม่เหมือนกัน อันนี้คือ 1. ใน 2. แล้วก็นี่คือ 3 ความละเอียดของตรวจเร็วตั้งค่า 3 อันนี้บันทึกค่าการวัดเหมือนกันหรือไม่อย่างไร ฝากนักเรียนไป ต่อหน้าต่อยอดนะครับ ว่าความ ความไม่แน่นอนของการบ้านในหัวข้อนี้ มีปัจจัยอะไรเข้ามาเกี่ยวข้อง และนี่คือเหตุการณ์ที่อยากให้นักเรียน ลองไปทำดู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วามไม่แน่นอนในการวัด (6.41 นาที)</dc:title>
  <dc:creator/>
  <cp:keywords/>
  <dcterms:created xsi:type="dcterms:W3CDTF">2024-04-03T02:43:53Z</dcterms:created>
  <dcterms:modified xsi:type="dcterms:W3CDTF">2024-04-03T02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เมษายน 2567 เวลา 09.00 น.</vt:lpwstr>
  </property>
  <property fmtid="{D5CDD505-2E9C-101B-9397-08002B2CF9AE}" pid="3" name="subtitle">
    <vt:lpwstr/>
  </property>
</Properties>
</file>